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9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ู้เสร็จปั๊บ ทำได้ไม่ได้ไม่รู้ รู้แต่ว่าถึงเวลาต้องเอาคืน</w:t>
      </w:r>
    </w:p>
    <w:p>
      <w:pPr>
        <w:pStyle w:val="BodyText"/>
      </w:pPr>
      <w:r>
        <w:t xml:space="preserve">(คุณสุภนันท์) สวัสดีครับ ต้อนรับคุณผู้ชมทุกท่านนะครับ เข้าสู่การแถลงข่าวจากศูนย์บริหารสถานการณ์ COVID-19 หรือ ศบค. นะครับ ประจำวันอังคารที่ 19 พฤษภาคม 2563 นะครับ วันนี้ครับ เริ่มต้นการแถลงข่าวด้วยสถานการณ์ประจำวันและประเด็นสำคัญประจำวันนะครับโดยท่านโฆษก ศูนย์บริหารสถานการณ์โควิด-19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ครับ พี่น้องประชาชนครับ ผมนายแพทย์ ทวีศิลป์ วิษณุโยธิน ของโฆษก ศบค. ประจำวันที่ 19พฤษภาคม 2563 นะครับใส่หน้ากากอนามัยไว้ทุก ๆ ครั้งนะครับ บางทีก็เป็นแฟชั่นด้วยอย่างหนึ่งนะครับ หลายคนมีหน้ากากมากกว่า 1 ชิ้น แล้วก็สีสันก็มากมาย ก็ขอให้เป็นสีสันที่เกิดขึ้นในช่วงเวลาที่เราจะผ่านวิกฤติตรงนี้ไปด้วยกัน ใส่ทุกวัน ทุกครั้งที่ออกจากบ้านด้วย มารายงานวันนี้ตัวเลขที่เกิดขึ้นวันนี้ยังเป็นตัวเลขหลักเดียวอยู่ครับ ผู้ป่วยใหม่พบ 2 ราย เพิ่มขึ้นนะครับ เดี๋ยวรายละเอียดผมจะแจ้งให้ทราบนะครับ ทำให้ตัวเลขยืนยันสะสม 3,033 ราย แล้วก็หายป่วยนะครับ ครั้งนี้ไม่ได้มีเพิ่มขึ้นยังคงตัวเลขที่ 2,857 ราย แล้วก็เสียชีวิตก็ไม่เพิ่มขึ้นเช่นกันครับ ยังเป็น 56 ราย รักษาตัวอยู่ในโรงพยาบาลก็เป็น 120 รายนะครับ รายละเอียดของ 2 รายนี้เป็นอย่างไรนะครับก็มาจากจังหวัดนราธิวาสทั้ง 2 รายนะครับ เชื่อมโยงกับกรณีก่อนหน้านี้จำได้ไหมครับ ก็คือมีกรณีของผู้ชายคนหนึ่งไปรักษาตัวนะครับ อยู่ในโรงพยาบาลที่สุไหงโกลกนะครับ 2 รายนี้เป็นลูกเขยครับอายุ 42 ปี แล้วก็ลูกสาวอายุ 36 ปี เป็นลูกสาวนะครับ ทั้ง 2 คนนี้ไม่มีอาการ แล้วก็ไปสัมผัสใกล้ชิด พูดง่าย ๆ ก็ไปเฝ้าไข้คุณพ่อ แล้วก็ไปสัมผัสใกล้ชิดซึ่งคุณพ่อก็เป็นปอดอักเสบได้รับการรักษานะครับ ทั้ง 2 รายนี้ได้รับการตรวจครั้งแรกนี่ในวันที่ 8 พฤษภาคม ไม่พบเชื่อ แล้วก็มาพบเชื้อตรวจซ้ำอีกทีหนึ่ง วันที่ 14 พฤษภาคม เข้าใจว่าช่วงตอนต้นอาจจะตรวจเร็วไปนิดระบบของการควบคุมโรคก็ยังทำงานกันอย่างดีนะครับในเมื่อการสัมผัสใกล้ชิดอย่างนี้ก็มาตรวจซ้ำอีกทีหนึ่งก็พบว่ามีเชื้อนะครับ ทั้ง 2 คน อาศัยอยู่ในบ้านเพียง 2 คน ไม่มีผู้สัมผัสใกล้ชิดรายอื่น ได้รับรายงานมาจากกรมควบคุมโรค ให้มั่นใจว่าระบบควบคุมโรคของเราก็ยังทำงานอยู่เสมอนะครับ ไปดูการวิเคราะห์สถานการณ์นะครับ การตรวจพบเชื้อทั้งหมด 3,031 ราย นับยอดถึงเมื่อวานนี้ ยังไม่รวม 2 รายนี้ พบว่ามาจากไหนบ้างครับ อันดับ 1 มาจากการไปขอตรวจคือ Walk in เข้าไปที่โรงพยาบาลพบถึง 1,585 ราย คือ 52 เปอร์เซ็นต์ รองลงมาคือ ติดตามผู้ที่สัมผัส กนะครับ มีป่วยมาก่อน แล้วก็ขอไปตรวจเพิ่ม เพราะว่ามีประวัติสัมผัสเพียงแค่ 1186 ราย คือ ศูนย์กักกัน อยู่ใน State Quarantine เดินทางเข้าออกประเทศ แล้วก็เป็นการค้นหาเชิงรุก ค้นหาผู้ป่วยเพิ่มเติม อันนี้ก็เปอร์เซ็นต์ต่ำ ๆ อย่างที่บอกนะครับว่าตอนนี้ตั้งแต่เราปรับจำได้ไหมครับ ที่ผมนำเรียนว่าเราปรับเรื่องของ PUI ลง มีอาการน้อย ๆ สงสัยและเดินเข้าไปโรงพยาบาล ตอนนี้ภาครัฐ ภาคเอกชน มากกว่า 100 แห่งทั่วประเทศ สามารถตรวจได้ ก็เป็นที่ชัดเจนว่ามีตัวเลขตรงนี้ขึ้นมา ประชาชนคนไทยทั้งประเทศก็ให้ความตื่นตัวในการเดินเข้าโรงพยาบาล เข้าขอการตรวจ อาการไม่ต้องมากอะไรทั้งหลายนี่ครับ ตรวจฟรีครับถ้าท่านสงสัยก็ได้เลย อันนี้ต้องเข้าเกณฑ์ของ PUI นิดหน่อยเท่านั้นเอง ซึ่งก็ไม่ได้มีข้ออะไรมากมาย ก็อยากจะนำเรียนว่า อยากจะให้เข้าไปตรวจกัน ไปดูรายงานของต่างประเทศนะครับอันนี้ไปเร็วนะครับของต่างประเทศจากเวิลด์โดมิเตอร์ รัสเซีย สเปน 2 - 3 มา ผมคงจะไม่ได้ลงในรายละเอียดเท่าไรนักนะครับ เท่าที่รับทราบก็คือจะมีการรายงานนี้ผ่านทางสื่อต่าง ๆ อยู่แล้วนะครับแต่ว่าอย่างไรก็ตามแต่ก็จะขอประกาศของประเทศไทยก็คืออันดับ 70 ครับ ที่อยู่ในกล่องด้านล่างนี้ ของไทยเราจาก 60 กว่า ๆ ลงมาเรื่อย ๆ นะครับ ในสัปดาห์นี้กลายเป็น 70 แล้ว ถ้าท่านใดต้องการเห็นภาพของตารางนี้หรือสถิติต่าง ๆ เหล่านี้ ไปดูได้นะครับในเฟซบุ๊กไทยคู่ฟ้า เดี๋ยวเราจะนำ ในสไลด์ต่าง ๆ เหล่านี้ไปลงที่นั้น เพื่อจะได้ลดเวลาทั้งตารางที่ 1 ตารางที่ 2ที่เคยนำเสนอ 50 อันดับแรกแล้วก็กลุ่มประเทศอาเซียนนะครับ เราก็จะไปใส่เข้าไปอยู่ใน facebook ที่ว่าของไทยคู่ฟ้าครับ ไปดูข่าวประเด็นสำคัญที่น่าสนใจในต่างประเทศครับ ยังพบผู้ติดเชื้อโควิด - 19 ในประเทศอีก 5 รายนะครับโดยมากจะพบที่เมืองจีหลินนะครับ ก็นำเรียนว่าก็เป็นอย่างที่เราเคยพูดกัน ถึงแม้ว่าจะลดลง ที่ยังต้องมีตัวเลขที่ยังมีรายงานขึ้นมาอีกนะครับ ตอนนี้ก็ยังมีอยู่บ้าง แต่อย่างไรทางการจีนก็รับทราบเรื่องนี้แล้วก็มีการควบคุมโรคนะครับ โดยเฉพาะเขาเน้นไปที่ชายแดนที่เชื่อมต่อกับเกาหลีเหนือและรัสเซีย ซึ่งก็ทำให้ตรงนี้พบว่ามีผู้ป่วยใหม่ขึ้นมา แล้วเขาก็ทางการได้สั่งระงับการบริการเดินทางรถไฟโดยสารนะครับจากเมืองที่เชื่อมต่อกันเนื่องจากพบผู้ป่วยรายใหม่ ประชาชนถูกสั่งห้ามไม่ให้ออกจากเมือง และผู้ที่ต้องการออกจากเมืองต้องตรวจอายุไม่เกิน 48 ชั่วโมง ว่าไม่ติดโรคเท่านั้น ซึ่งอันนี้ก็เป็นสิ่งที่เราทำคล้าย ๆ กันนะครับ ไปที่เกาหลีใต้ครับ ที่เกาหลีใต้ก็พบว่าสถานบันเทิงนะครับ หลายท่านคงจำได้ที่เราให้ข่าวต่อเนื่องกันมา แต่ตอนนี้ทางประธานาธิบดีเกาหลีใต้ก็ให้ข่าวว่า เหตุการณ์ที่มีการแพร่ระบาดที่ ย่านอินแทวอนดูเหมือนจะควบคุมได้แล้ว ตอนนี้เขาก็ดีขึ้นเขาก็บอกอย่างนั้นนะครับ เขาใช้วิธีปัจจัยสำคัญคือตรวจโรคกลุ่มเสี่ยงอย่างรวดเร็ว และระบบติดตามกลุ่มเสี่ยงอย่างมีประสิทธิภาพ สิ่งที่เราจะต้องเอามา เขาใช้กลไกปัจจัย 2 ด้านอย่างนี้ วานนี้เขาก็พบผู้ป่วย COVID-19 เชื่อมโยงกับสถานบันเทิงอีก 13 ราย ถือเป็น 2 วันติดต่อกันแล้วที่พบผู้ป่วยต่ำกว่า 20 ราย แล้วล่าสุดนี้ ทำให้ตัวเลขสะสมจากรณีสะสมของสถานบันเทิงอิแทวอนเป็น 168 ราย ไปดูอีกข่าวหนึ่งที่ทางฝรั่งเศสครับ พบเด็กติดไวรัส 70 คน หลังเปิดเรียนใหม่ อันนี้ก็เป็นข่าวของรัฐมนตรีศึกษาของฝรั่งเศสนะครับ เมื่อวานนี้บอกว่ามีสัญญาณเตือนการระบาดของ COVID-19 ในสถานศึกษาหลังพบผู้ติดเชื้อ 70 ราย เชื่อมโยงกับโรงเรียนภายในสัปดาห์เดียว หลังรัฐบาลผ่อนคลาย lock down อนุญาตให้ 1 ใน 3 ของนักเรียนให้กลับไปเรียนได้ กระทรวงศึกษาธิการของฝรั่งเศสก็ไม่ได้ระบุชัดเจนว่าผเป็นเด็กนักเรียนหรือเป็นครูแต่มีทั้ง 2 ครับ ทางเหนือของฝรั่งเศส 7 แห่ง ได้ปิดการเรียนการสอนไปแล้ว เราก็มีข่าวในเรื่องของทางการศึกษาอยู่ เราก็ต้องศึกษาและเรียนรู้จากทางประเทศอื่น ๆ ครับ มาที่เรื่องของการใช้ www.ไทยชนะ.comPlatform ไทยชนะ เป็นแพลตฟอร์มไทยชนะ ซึ่งจะประกอบด้วยระบบใหญ่ ๆ แล้วอาจจะมี Application ล่าง ๆ อยู่ด้วย ยอดสะสมวันนี้นะครับ มียอดสะสมของการลงทะเบียนร้านค้าขึ้นมาเป็น 60,853 ร้านค้าแล้วก็จำนวนคนนะครับ อันนี้นับโทรศัพท์เป็นเครื่อง ๆ ต่อคนนะครับ 3,660,0 81 นะครับ มีการเช็กอิน จำนวนครั้งถึง 5 ล้าน 5 เช็กเอาท์อยู่ 4,000,000 ให้กับทางเราไว้ 2.6 ล้านก็ต้องขอบพระคุณเป็นอย่างสูงครับ จังหวัดไหนบ้างก็หน้าตาเป็นอย่างนี้นะครับ ก็นำเรียนลงมาเมื่อวานนี้นำเรียนไปแล้วนะครับ ก็จะเห็นจังหวัดใหญ่ ๆ ทั้งนั้นเลย ต้องขอบคุณจังหวัดที่ลงกันตรงนี้ เช่นเดียวกันกับเรื่องของประเภทธุรกิจอะไรบ้าง กิจการอะไรบ้างที่เข้ามาลงนะครบั เป็นอันดับที่ 1 ห้างสรรพสินค้ารองลงมา Super Market ธนาคารอันดับ 4 การให้การบริการอื่น ๆ เป็นอันดับ 5 นะครับ ที่เหลือก็อย่างที่ว่านะครับ ก็ต้องขอบพระคุณทุกท่าน แล้วมาดูกันว่าเช็กอินเข้าไปแต่ละกิจการแล้วอะไรมากที่สุดก็ห้างสรรพสินค้าครับ 1,300,000 ครับ แต่ก็เช็กเอาท์น้อยนะครับ ต้องนำเรียนว่าเราอาจจะไม่คุ้นเคย ผมคงต้องพูดบ่อย ๆ ให้ทุกท่านได้เข้าแล้วก็ออก คนอื่นจะได้เข้าได้ แล้วภาพของห้างสรรพสินค้าจากเดิมวันแรกที่ดูเหมือนการความนิยมจะมีความนิยมจะสูงเนื่องจากเป็นวันหยุดด้วย เป็นวันอาทิตย์นะครับ แต่เมื่อวานนี้ภาพที่ปรากฏตามสื่อก็ดูเรียบร้อยดี อาจจะเป็นเพราะว่าเป็นวันทำการด้วย อย่างไรก็ตามแต่ต้องขอบพระคุณพี่น้องประชาชนคนไทยทุก ๆ ท่านที่เป็นผู้ใช้บริการอย่างดีนะครับขณะเดียวกันต้องขอบคุณผู้ที่เป็นผู้ให้บริการทุกส่วนเลยนะครับที่ได้เข้ามา ได้ทำการลงทะเบียนอะไรทั้งหลาย ถ้าผุ้ประกอบการลงทะเบียนก็จะได้ QR Code ก็จะได้สแกนได้ อันนี้ก็เป็นเรื่องที่ต้องพึ่งพาอาศัยกันทั้ง 2 ส่วนนะครับ ส่วนของจังหวัดนะครับ ก็ที่เข้าเช็กอิน เช็กเอาท์ ก็เรียงตามจังหวัดใหญ่ ๆ ตามประชากรก็จะเห็นภาพตามนี้นะครับ ก็นำเรียนว่า ต้องฝากเช็กเอาท์ด้วย ถ้าหากมีที่เช็กเอาท์น้อย อย่างห้างร้านที่มีที่จอดรถก็ไปแปะที่จอดรถบอกว่าให้ Check-out ด้วย เพื่อมีสถิติที่เหมาะสม ขณะเดียวกันก็จะเปิดพื้นที่ว่างให้คนอื่นเดินเข้ามาที่ห้างได้ ไม่ต้องไปแออัดกันในเฉพาะบางห้าง ส่วนในการประเมินร้านค้าโดยส่วนใหญ่แล้วก็อยู่ในตัวเลขช่อง 5 คะแนนนะครับ เป็นอย่างสูงกับความร่วมมือของพี่น้องคนไทยกับกิจการร้านค้าทั้งหลาย อาจจะมี 1 บ้าง 2 บ้าง คะแนนต่ำ ๆ เหล่านี้นะครับ ก็ไม่ได้ทิ้งหายไปที่ไหนนะครับ ทางทีมของ สปม. ทางฝ่ายมั่นคงซึ่งจะมีคณะกรรมการที่เป็นชุดตรวจนะครับ จะไปตรวจให้ครับ ซึ่งจะมีกำลังชุดตรวจต่าง ๆ วางไว้ ตั้งแต่ระดับส่วนกลาง แล้วก็ชุดตรวจร่วม ชุดตรวจทั่วไป แล้วก็ชุดตรวจส่วนกลางจะเห็นว่าว่าชุดตรวจร่วมนี่ 90 คนนะครับ แล้วก็ชุดตรวจทั่วไปอีกร้อย… ไม่ใช่คนครับ เป็นชุดตรวจ ก็คือเป็นทีมครับ เป็นทีมชุดตรวจ ก็อีก 1,896 แล้วก็ชุดตรวจส่วนกลางอีก 74 ทีม ลงไปนะครับ แล้วก็มีชุดตรวจตามมาตรการเสริมอีกนะครับ ตามจังหวัดทั้งจังหวัด ทั้งระดับอำเภอ ระดับตำบล เขาจะเรียกเป็น ศปก. ศูนย์ปฏิบัติการ ทั้งระดับจังหวัด ระดับอำเภอ ระดับตำบล ขณะเดียวกันก็จะมีสีเขียว ๆ ข้างล่าง ชุดตรวจเฉพาะก็จะมีของกระทรวงสาธารณสุขก็ไปดูเรื่องความสะอาดนะครับ กองถ่ายหนังก็กระทรวงวัฒนธรรมก็จะมีชุดตรวจออกไป ถ้าเป็นทางด้านทรัพยากร สิ่งแวดล้อม ก็จะไปดูเรื่องของอุทยานทั้งหลายที่เปิดกัน สิ่งต่าง ๆ จะเกิดขึ้นอยู่ทางด้านขวามือนะครับ อะไรต่าง ๆ ก็นำเรียนแล้วก็ไปดูกันนะครับ ก็มีการตรวจอย่างที่บอกนะครับก็มีภาพมาให้ดูก็อยากให้เห็นภาพของรถไฟฟ้า ซึ่งซ้ายมือล่าง จากเดิมที่เราเห็นแออัด แต่อย่างว่านะครับ ในช่วงเวลาทำการบางทีคนก็อยากจะรีบไปเพราะฉะนั้นก็จะเห็นอีกภาพหนึ่ง หรือเหลื่อมเวลาทำงานหรือการทำงานที่บ้านหรือ Work form Home จะเป็นคำตอบที่ดีที่สุด เห็นบอกว่ายืนอยู่ข้างหน้าตามป้ายสถานี แต่พอเข้าไปในรถไฟฟ้า ไม่ได้เป็นภาพอย่างนี้อัดกันแน่นเลย ถ้าในเวลาเร่งด่วนอย่างนั้นก็อยากจะขึ้นไป อันนี้ก็เป็นความยากลำบากในการบริหารจัดการ แต่อย่างน้อยอย่างที่บอกนะครับ ใส่หน้ากากอนามัยไว้ทุกครั้งอย่างที่บอกถ้าท่านไม่มีความจำเป็นอย่าออกในเวลาเร่งด่วน นั่นคือสิ่งที่จะเน้นย้ำนะครับ ไปดูเที่ยวบินคนไทยที่นำคนไทยตกค้างกลับมาจากต่างประเทศเช่นเดียวกันครับ ชุดข้อมูลต่าง ๆ เหล่านี้จะปรากฏอยู่ใน facebook ไทยคู่ฟ้า ผมคงได้บอกไปเร็ว ๆ แต่จะบอกข่าวดีของเด็กไทยที่ไปเรียนหนังสืออยู่ที่ทางอเมริกาใต้ อาเจนตินานะครับ กำลังจะกลับมาถึงเมืองไทยเราวันพรุ่งนี้นะครับ วันที่ 20 พ่อแม่ผู้ปกครองทั้งหลายที่เป็นห่วงเด็ก ๆ นะครับ ก็จะได้กลับมาสู่อ้อมกอดอย่าเรียกว่าอ้อมกอดเลยครับ กลับมาแล้วยังกอดกันไม่ได้ เพราะจะต้องไปอยู่ที่ State Quarantine ก่อน จะต้องทิ้งระยะสักระยะหนึ่งนะครับ อีก 14 วัน ถึงจะกลับบ้านได้ อันนี้ก็นำเรียนว่าในรายละเอียดท่านไปดูในเว็บไซต์ Facebook ไทยคู่ฟ้า กับอีกใน 1 สัปดาห์ข้างหน้าถึงวันที่ 26พฤษภาคมก็มีเที่ยวบินอย่างที่ว่านะครับ เช่นเดียวกันกับคนไทยสถิติคนไทยที่กลับมาจากจุดผ่านแดนทางบก ซึ่งสถิติของตัวเองมาเลเซียก็ลดลง ในวันนี้เหลืออยู่ 251 อื่น ๆ ยังคงไว้ แล้วก็มีกราฟที่แสดงถึงการทำงานของศปม. นะครับก็จะเห็นภาพของการทำงานมากมายนะครับ ยอดสะสมถึง 21,453 แล้วก็เคอร์ฟิวก็ยังมีคนทำผิดอยู่ ยังซ้ำ ๆ กันอยู่เหมือนเดิมนะครับ ขอให้ทุกคนเรื่องของยาเสพติดหรือว่าตั้งวงก๊กเหล้าว่ากันมานะครับครับผมขออนุญาตได้จบการแถลงข้อมูลเพียงแค่นี้ครับ รอคำถามครับ</w:t>
      </w:r>
    </w:p>
    <w:p>
      <w:pPr>
        <w:pStyle w:val="BodyText"/>
      </w:pPr>
      <w:r>
        <w:t xml:space="preserve">(คุณสุภนันท์) ครับ มีคำถามฝากเข้ามาจากสื่อมวลชน เพื่อที่จะลดความแออัดในพื้นที่ห้องแถลงข่าวแห่งนี้ครับ เริ่มที่หนังสือพิมพ์เดลินิวส์ครับ ถึงกรณีร้านเสริมสวยหลายร้านเริ่มให้บริการดัดย้อมและทำอย่างอื่นนอกจากทำตัดสระไดร์ มีการผ่อนปรนผ่อนคลายมาตรการแบบนี้แล้วหรือไม่ แล้วก็มีการลงโฆษณาผ่าน Social Media ด้วย ศบค. ได้รับรายงานหรือไม่ ถ้าฝ่าฝืนมีโทษอะไรครับ</w:t>
      </w:r>
    </w:p>
    <w:p>
      <w:pPr>
        <w:pStyle w:val="BodyText"/>
      </w:pPr>
      <w:r>
        <w:t xml:space="preserve">(นายแพทย์ ทวีศิลป์) ครับ ล่าสุดของการประกาศอยู่ในฉบับที่ 7 ตามข้อกำหนดนะครับที่ประกาศอยู่ในราชกิจจานุเบกษา อันนี้นำเรียนว่าร้านแต่งผม ตัดผม หรือทำเล็บ อยู่ในโหมดกิจกรรมการดำเนินชีวิตในหมวดข้อ ข เพราะฉะนั้นสิ่งที่ได้กล่าวมาตรงนี้นะครับยังไม่ได้ให้มีการอนุญาตให้มีการดัดผม ย้อมผมนะครับ ซึ่งยังต้องใช้เวลาในการทำมากกว่า 2 ชั่วโมงนะครับ เท่าที่รับทราบ บางคนก็ให้ความร่วมมือกันอยู่ ถึงแม้จะบอกว่าผมจะออกสีขาว ๆ แล้วผมก็เยอะเหมือนกันนะ ก็ยังไม่ได้ไปทำครับ ก็อีกสักระยะหนึ่ง ถ้าเราสามารถทำตัวเลขให้ต่ำกว่า 2 หลักได้ไปนาน ๆ อีกไม่นานก็เข้าสู่ระยะผ่อนปรนระยะที่ 3 หรือระยะที่ 4 เดี๋ยวอีกไม่นานก็จะเข้าสู่ระยะผ่อนปรนระยะที่ 3 หรือ 4 นะครับ ก็จะได้มีการทำได้มากขึ้นกว่านี้ ตอนนี้ยังยืนยันนะครับ ถ้าท่านไม่ได้เข้าไปทำก็ต้องขอบคุณ ทีมงานก็จะชมท่าน แต่ถ้าท่านทำหรือมีผู้ที่ร้องเรียนขึ้นมาก็จะมีทีมเข้าไปแนะนำเพิ่มเติมให้ก่อน ถ้าท่านปฏิบัติตามได้ดี เราก็ขอบคุณนะครับ แต่ถ้ายังมีการปฏิบัติซ้ำอยู่อีก ทำตรงนี้ไม่ได้เพื่ออะไรครับ ทำเพื่อที่ปกป้องตัวเอง เพราะท่านต้องดูนะครับว่าลูกค้าของท่านอาจจะเป็นความเสี่ยงมาก็ได้ อย่างที่ผมเรียนว่ามีคนเดินเข้าไปตรวจในโรงพยาบาล แล้วเพิ่มขึ้นมาตั้ง 52 เปอร์เซ็นต์ เพราะฉะนั้นต้องคิดไว้ก่อนเลยว่า ลูกค้าเราอาจจะมีส่วนที่จะสุ่มเสี่ยงที่จะเอาโรคมาติดเราด้วยเพราะฉะนั้นยังไม่ต้องไปอยู่กับเขานาน ไม่ถึง 2 ชั่วโมงนี่ก็ออกจากร้านไปหาคนใหม่มาเรื่อย ๆ น่าจะดีกว่า ส่วนเรื่องของการดัดผมอะไรทั้งหลายก็รองอีกสักระยะหนึ่งนะครับ แล้วเดี๋ยวค่อยมาเพิ่มเติม ฝ่าฝืนมีโทษหนักที่สุดอย่างเก่งก็คือปิดร้านเท่านั้นเอง นะครับปิดร้านก็ไม่ต้องให้ท่านต้องเสียรายได้อะไรสักเท่าไรแต่เพียงแต่ว่าก็ขอความร่วมมือ จริง ๆ ไม่อยากจะให้ถึงอย่างนั้นนะครับ ก็แค่ตักเตือนให้ท่านได้ช่วยกัน ก็กลับมาทำเหมือนเดิมได้ครับ อยู่ในช่วงเวลาที่เราต้องเห็นอกเห็นใจกันครับ ขอบพระคุณครับ</w:t>
      </w:r>
    </w:p>
    <w:p>
      <w:pPr>
        <w:pStyle w:val="BodyText"/>
      </w:pPr>
      <w:r>
        <w:t xml:space="preserve">(คุณสุภนันท์) คำถามต่อไปฝากมาจากทางช่อง 8นะครับ ถามถึงกรณีลงทะเบียนในระบบไทยชนะลงทะเบียนอย่างไร ใครเข้าถึงข้อมูลได้บ้าง มีความกังวลว่าจะกระทบกับเรื่องของสิทธิเสรีภาพส่วนบุคคลหรือเปล่า มีการนำข้อมูลไปใช้ในทางการเมืองหรือไม่ครัรบ</w:t>
      </w:r>
    </w:p>
    <w:p>
      <w:pPr>
        <w:pStyle w:val="BodyText"/>
      </w:pPr>
      <w:r>
        <w:t xml:space="preserve">(นายแพทย์ ทวีศิลป์) ครับ นำเรียนว่าว่าชุดต่าง ๆ เหล่านี้เราพูดคุยแล้วก็ศึกษามาอย่างละเอียดนะครับ OSศศึกษามาหลายทิศทางมาก ๆ นะครับ ที่สุดแล้วทางฝ่ายทางภาครัฐเป็นผู้ที่จะต้องดูแล โดยเฉพาะทางกระทรวงสาธารณสุข มีเจตนาเพื่อควบคุมโรคอย่างเดียว เพราะฉะนั้นชุดข้อมูลนี้เราใช้เพียงแค่โทรศัพท์ของท่าน บางทีบางครั้งท่านไปจดทะเบียนเป็นชื่อใครก็ไม่รู้นะครับถ้าพ่อซื้อให้ลูกเครื่องที่ 2 ก็ไม่ได้ว่าอะไรกันแต่ขอให้สามารถตามได้เท่านั้นเอง ท่านไปลงในเฟซบุ๊ก ลงทะเบียน ลงใน Line ข้อมูลชุดของท่านไปสู่ application ต่าง ๆ เหล่านั้นเยอะกว่าที่เราได้มาสะด้วยซ้ำ อันนี้อันที่ 1 นะครับ ไม่ได้มีการต้องการข้อมูลอะไรมากมาย ต้องการเพียงแค่จุดนั้นท่านไปอย่างไร แล้วมาอย่างไร แล้วออกเมื่อไหร่ เพื่อที่จะควบคุมโรค เพราะฉะนั้นความเป็นส่วนตัวของท่านไม่ได้อยู่ในข้อมูลชุดของพวกเราเลย อันที่ 2 ก็คือชุดข้อมูลนี้อยู่นานเท่าไร 60 วันเท่านั้นครับโดยประมาณ ถ้า 60 ไม่มีการติดเชื้ออะไรทั้งหลาย ย้อนหลังกลับไปได้ ข้อมูลต่าง ๆ เหล่านี้ก็ต้องถูกลบออกไป ไม่ได้เป็นประโยชน์ การมี CCTV มีกล้องถ่าย ชุดข้อมูลต่าง ๆ เหล่านั้นมันก็อยู่แค่นั้นนะครับ ซึ่งไม่ได้เอามาใช้ประโยชน์อื่น ๆ ไม่ต้องกังวลใจนะครับ ผมเองอีกคนหนึ่ง ผมก็ไม่อยากให้ชุดข้อมูลของผมต้องไปอยู่กับอะไรที่ใคร ดังอยู่ในหน่วยงานภาครัฐ ก็จะดูแลปกป้องในเรื่องของความเป็นสิทธิส่วนบุคคลให้มาก ๆ เลยนะครับ ท่านได้อย่างไรฃต่าง ๆ เหล่านี้เราต้องดูแลนะครับ แล้วทุกคนก็มีความเป็นส่วนตัวกันทั้งสิ้น เพราะฉะนั้นทุกคนต้องการได้ แต่เจตนาเราต้องการควบคุมโรคเท่านั้นนะครับ ขอบพระคุณเป็นอย่างสูงที่ให้ความร่วมมือครับ</w:t>
      </w:r>
    </w:p>
    <w:p>
      <w:pPr>
        <w:pStyle w:val="BodyText"/>
      </w:pPr>
      <w:r>
        <w:t xml:space="preserve">(คุณสุภนันท์) มีคำถามเพิ่มเติมเกี่ยวกับแพลตฟอร์มไทยชนะครับ สถานประกอบการทั่วไปที่ไม่ได้อยู่ในห้าง จำเป็นต้องลงทะเบียนใน Platform ดังกล่าวหรือเปล่า แล้วในกรณีที่ไม่ลงทะเบียนจะมีผลอย่างไรครับ</w:t>
      </w:r>
    </w:p>
    <w:p>
      <w:pPr>
        <w:pStyle w:val="BodyText"/>
      </w:pPr>
      <w:r>
        <w:t xml:space="preserve">(นายแพทย์ ทวีศิลป์) ครับ ตอนนี้เราอยู่ในระยะสีเขียวนะครับ ก็อยากให้กลุ่มธุรกิจ กลุ่มผู้ให้บริการ กิจการหรือคนที่ดูแลเรื่องกิจกรรมนะครับ เช่นในเรื่องของสวนสาธารณะ ประตูทางเข้าทางออก เพราะฉะนั้นถ้าใครเป็นเจ้าของกิจการตรงนั้นก็ต้องเข้าไปดูแล แล้วก็ทั้งกิจการ กิจกรรมที่อยู่ในสีเขียวทั้งหมด ขออนุญาตได้เรียนเชิญเข้ามาทั้งกลุ่มเลยนะครับ ระบบเดียวในการดูแล เพราะคนคนหนึ่งเดินทางมาอยู่ตรงนี้ อีกวันหนึ่งอาจจะไปที่จังหวัดหนึ่ง อีกวันหนึ่งอาจจะไปที่อีกเมืองหนึ่ง เพราะฉะนั้นท่านอยู่ในระบบเดียวกัน ก็จะเห็นการ เขาเรียกอะไร เวลาติดตามโรคก็จะได้ง่ายขึ้น จำได้ไหม ที่เมื่อวานนี้ผมบอกว่าจากจังหวัดหนึ่ง ทางภาคใต้ออกไปทางตะวันออก ออกไปทางภาคเหนือนะครับ จังหวัดหนึ่งทางภาคเหนือ อันนี้เราต้องเอาคนไปนั่งซักประวัติ เอาคนไปถาม เอาคนไปคุย เสียงบประมาณ เสียเวลา นั่งคุยกว่าจะได้ข้อมูลนี้มาเหนื่อยทีเดียวครับ แต่ถ้าเป็น electronic มานี่คือสิ่งที่เป็นข้อดีนะครับ นำเรียนว่าไม่ได้เป็นประเด็นอะไรที่จะทำให้ท่านต้องทุกข์ร้อน อันนี้ก็เราก็จะพยายามทำให้ดีที่สุดครับ</w:t>
      </w:r>
    </w:p>
    <w:p>
      <w:pPr>
        <w:pStyle w:val="BodyText"/>
      </w:pPr>
      <w:r>
        <w:t xml:space="preserve">(คุณสุภนันท์) ครับ อันนี้คำถามสุดท้ายครับ สอบถามมาถึงธุรกิจสถานบันเทิง เช่น ผับ บาร์ จะกลับมาเปิดให้บริการผ่อนปรนในระยะ 4 หรือไม่ หลายคนคาดการณ์ว่าจะตรงกับปลายเดือนมิถุนายนครับ รวมทั้งมีชุดข้อมูลบางส่วนที่ออกมาบอกว่าอาจจะมีการปิดต่อเนื่อง เรื่องนี้ ศบค. มีแนวทางการพิจารณา หรือมีแบบแผนอย่างไรครับ</w:t>
      </w:r>
    </w:p>
    <w:p>
      <w:pPr>
        <w:pStyle w:val="BodyText"/>
      </w:pPr>
      <w:r>
        <w:t xml:space="preserve">(นายแพทย์ ทวีศิลป์) โอ.เค. ครับ กลุ่มธุรกิจนี้เป็นกลุ่มธุรกิจที่อย่างที่บอกนะครับก็มีความต้องการของคนอยากจะเปิดอยู่ส่วนหนึ่ง เดี๋ยวผมกลับไปนิดหนึ่งเมื่อสักครู่บอกว่ากลุ่มธุรกิจ มีสีขาวด้วย เมื่อกี้นี้ แพลตฟอร์ม ไทยชนะ อยู่ในสีเขียว ผมลืมพูดไปอีกอันหนึ่ง ถ้าคนที่อยู่ในกลุ่มสีขาวที่เปิดไปแล้ว ยกตัวอย่างเช่นร้านตัดผมนี่นะครับอยู่ในนั้นได้ คือเปิดตั้งแต่สีขาว แล้วมาอยู่ในสีเขียวก็ได้อีกนะครับ หรืออื่น ๆ ที่เป็นแผงลอย ร้านเล็ก ๆ ร้านอาหารอะไรทั้งหลาย อยู่ในสีขาวนี่เขาบอกว่าได้ประโยชน์ด้วย แอปที่จะคิวนะครับ ถ้าร้านอาหารท่านมีคนต้องการเยอะ แล้วก็ไม่มีเงินเพียงพอที่จะไปทำเรื่องของแอป เรื่องของคิวก็อันนี้มาช่วยท่านได้นะครับ กลุ่มสีขาวกลุ่มสีเขียวลงทะเบียนตรงนี้ได้เลยนะครับ ท่านจะได้ใช้ประโยชน์จากแอป ประทานโทษจาก Platform ไทยชนะ นี้ ทีนี้มาดูในเรื่องของทางด้านกลุ่มที่เป็นผับบาร์ สถานบันเทิงจะเปิดได้เมื่อไร จริง ๆ แล้วอย่างที่บอกพอมีกรณีเกิดขึ้นที่ต่างประเทศก็ทำให้เรากังวลใจกลุ่มนี้อยู่ในกลุ่มสีแดงครับ คือเป็นกิจการหรือกิจกรรมที่มีความเสี่ยงสูงต่อการระบาดอยู่ในเกณฑ์ปานกลาง ถึงสูง เรื่องของด้านนี้ก็จะสูงเลยและมีความจำเป็นต่อการดำรงชีวิต และส่งผลกระทบต่อเศรษฐกิจและสังคมจัดอยู่ในเกณฑ์ปานกลาง อันนี้คือจัดอยู่ในกลุ่มหลัง ๆ เลย ซึ่งอยู่ในระยะที่ 4 นำเรียนครับว่า มีโอกาสที่จะเปิดได้ไหม ถ้าทุก ๆ คนดูแลตัวเลข ผมอยากให้ดูกราฟตัวนี้ ซึ่งตอนนี้นี่เราสามารถที่จะลดนะครับตัวเลขจาก 2 หลัก จาก 3 หลักตั้งแต่ช่วงประมาณวันที่ 20 กว่าของเดือนมีนาคม พุ่งปรี๊ดเลย จนเราต้องประกาศสถานการณ์ฉุกเฉินแล้วก็มาประกาศเคอร์ฟิวส์เห็นว่าตัวเลขลงมาเรื่อย ๆ นะครับแล้วก็มาประกาศมาตรการผ่อนคลายระยะที่ 1 นะครับ ตัวเลขก็ยังอยู่ใน 1 หลัก วันนี้ก็เป็นวันที่ 22 นะครับ 22 วัน แล้ว ถ้าไม่นับวันที่ 18 ซึ่งมีตัวเลขที่เกี่ยวข้องอยู่ในศูนย์กักกันที่เข้ามาใน State Quarantine เราถือว่าเรามีตัวเลขหลักเดียวนะครับยาวมาถึงประมาณ 22 วัน เท่ากับประมาณ 3 สัปดาห์แล้ว ถ้าการ์ดไม่ตก แล้วเราสามารถที่จะมีตัวเลขหลักเดียวนี้ไปได้นาน ๆ ระยะของการที่เราจะดูระยะ 14 วัน 14 วัน 14 วัน ก็จะผ่านไปโดยเร็วครับ นำเรียนว่าเราอยากจะมีธุรกิจ ธุรการ กิจกรรมกลับไปเหมือนเดิม ทำได้ทั้งสิ้น แต่ต้องเกิดจากความร่วมมือของพี่น้องประชาชนทุกท่าน ขอให้ตัวเลขหลักเดียวนี้ไปนาน ๆ และกราฟเส้นนี้แตะพื้นอย่างนี้ไปเรื่อย ๆ ทุก ๆ อย่างจะกลับมาสู่กิจการ กิจกรรม เปิดได้เหมือนเดิม แต่ อันนี้สำคัญ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ต้องอยู่ในชีวิตวิถีใหม่ หรือ New Normal หรือเราจะต้องมีหน้ากากตลอดเวลานะครับหรือ Design ร้านเพื่อที่จะให้ปลอดภัย หรือที่นั่งที่จะคุยกันแล้วปลอดภัย ท่านจะเป็นผับเป็นบาร์อะไรทั้งหลายก็จะต้องไปนั่งคิดแล้วนะครับ อาจจะมีนวัตกรรมที่ท่านสามารถให้ความมั่นใจกับทางการได้ กับทาง ศบค. หรือหน่วยงานทางด้านสาธารณสุขได้ว่า ไปนั่งไปดื่มแล้วไม่ติดโรคแน่นอน อันนี้ระหว่างที่ท่านที่จะเปิดร้านอยู่ ท่านก็มีเรื่องของนวัตกรรมในความคิดของท่าน แล้วนำเสนอมาครับ และรอวันที่เราจะได้เปิดแล้วก็กลับไปมีชีวิตที่มีความสุขแบบเดิมนะครับ ขอขอบคุณทุก ๆ ท่านนะครับ วันนี้ผมขออนุญาตลาเพียงเท่านี้ครับ สวัสดีครับ</w:t>
      </w:r>
    </w:p>
    <w:p>
      <w:pPr>
        <w:pStyle w:val="BodyText"/>
      </w:pPr>
      <w:r>
        <w:t xml:space="preserve">(คุณสุภนันท์) ขอบพระคุณครับ นายแพทย์ทวีศิลป์ วิษณุโยธิน โฆษกศูนย์บริหารสถานการณ์ COVID-19 ขออนุญาตนำเรียนตัวเลขรายงานวันนี้นะครับ ระหว่างที่รอทีมงานของเราทำความสะอาดโพเดียมและไมค์โครโฟนสำหรับวันนี้พบผู้ป่วยรายใหม่นะครับเพิ่มขึ้น 2 ราย ผู้ป่วยยืนยันสะสมในประเทศไทยทั้งสิ้น 3,033 รายนะครับ และวันนี้นะครับ ไม่มีจำนวนผู้เสียชีวิตเพิ่มเติมนะครับ ทำให้ตัวเลขของผู้เสียชีวิตสะสมของประเทศไทยอยู่ที่ 56 รายนะครับ ลำดับต่อไปจะเป็นการแถลงข่าวในภาคภาษาอังกฤษนะครับ เพื่อสำหรับชาวต่างชาติและสื่อมวลชนต่างประเทศที่ติดตามสถานการณ์ในบ้านเรา ขออนุญาตเรียนเชิญท่านณัฐภาณ นพคุณ ในฐานะรองโฆษกกระทรวงการต่างประเทศ เรียนเชิญครับ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สุภนันท์) ครับ ขอบพระคุณนะครับ ท่าน ณัฐภาณุ นพคุณรองอธิบดีกรมสารนิเทศ และรองโฆษกกระทรวงการต่างประเทศนะครับ และทั้งหมดคือการแถลงข่าวทั้งหมดจากศูนย์บริหารสถานการณ์ COVID-19 หรือ ศบค. ทำเนียบรัฐบาลประจำวันนี้นะครับ ผมสุภนันท์ทิพย์มนตรีและทีมงาน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9 พ.ค. 63)</dc:title>
  <dc:creator/>
  <cp:keywords/>
  <dcterms:created xsi:type="dcterms:W3CDTF">2021-03-23T08:49:18Z</dcterms:created>
  <dcterms:modified xsi:type="dcterms:W3CDTF">2021-03-23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พฤษภาคม 2563 เวลา 10.49 น.</vt:lpwstr>
  </property>
  <property fmtid="{D5CDD505-2E9C-101B-9397-08002B2CF9AE}" pid="3" name="subtitle">
    <vt:lpwstr/>
  </property>
</Properties>
</file>